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9B193" w14:textId="77777777" w:rsidR="002A623A" w:rsidRPr="002A623A" w:rsidRDefault="002A623A" w:rsidP="00603F1E">
      <w:pPr>
        <w:spacing w:after="0"/>
        <w:jc w:val="center"/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</w:pPr>
      <w:r w:rsidRPr="002A623A"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  <w:t>SKASE JOURNAL OF LITERARY AND CULTURAL STUDIES</w:t>
      </w:r>
      <w:r w:rsidRPr="002A623A">
        <w:rPr>
          <w:rFonts w:ascii="Times New Roman" w:hAnsi="Times New Roman" w:cs="Times New Roman"/>
          <w:b/>
          <w:color w:val="17365D" w:themeColor="text2" w:themeShade="BF"/>
          <w:sz w:val="32"/>
          <w:szCs w:val="32"/>
        </w:rPr>
        <w:t xml:space="preserve"> </w:t>
      </w:r>
      <w:r w:rsidRPr="002A623A"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  <w:t>(SJLCS)</w:t>
      </w:r>
    </w:p>
    <w:p w14:paraId="766E1849" w14:textId="10BF354D" w:rsidR="002A623A" w:rsidRPr="002A623A" w:rsidRDefault="004D247B" w:rsidP="00603F1E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hyperlink r:id="rId4" w:history="1">
        <w:r w:rsidR="002A623A" w:rsidRPr="002A623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 xml:space="preserve">VOLUME </w:t>
        </w:r>
        <w:r w:rsidR="00217792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>3</w:t>
        </w:r>
        <w:r w:rsidR="002A623A" w:rsidRPr="002A623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</w:rPr>
          <w:t>  -</w:t>
        </w:r>
        <w:r w:rsidR="002A623A" w:rsidRPr="002A623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 xml:space="preserve"> </w:t>
        </w:r>
        <w:r w:rsidR="002A623A" w:rsidRPr="002A623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</w:rPr>
          <w:t> </w:t>
        </w:r>
        <w:r w:rsidR="002A623A" w:rsidRPr="002A623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>20</w:t>
        </w:r>
        <w:r w:rsidR="0015041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>2</w:t>
        </w:r>
        <w:r w:rsidR="00217792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>1</w:t>
        </w:r>
        <w:r w:rsidR="002A623A" w:rsidRPr="002A623A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 xml:space="preserve">  No. </w:t>
        </w:r>
        <w:r w:rsidR="00217792">
          <w:rPr>
            <w:rStyle w:val="Hypertextovprepojenie"/>
            <w:rFonts w:ascii="Times New Roman" w:hAnsi="Times New Roman" w:cs="Times New Roman"/>
            <w:b/>
            <w:bCs/>
            <w:sz w:val="28"/>
            <w:szCs w:val="28"/>
            <w:lang w:val="cs-CZ"/>
          </w:rPr>
          <w:t>1</w:t>
        </w:r>
      </w:hyperlink>
    </w:p>
    <w:p w14:paraId="78A69816" w14:textId="77777777" w:rsidR="0061339E" w:rsidRDefault="0061339E" w:rsidP="00603F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A256FAA" w14:textId="77777777" w:rsidR="00DF1A48" w:rsidRPr="002A623A" w:rsidRDefault="002A623A" w:rsidP="00603F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623A">
        <w:rPr>
          <w:rFonts w:ascii="Times New Roman" w:hAnsi="Times New Roman" w:cs="Times New Roman"/>
          <w:b/>
          <w:sz w:val="28"/>
          <w:szCs w:val="28"/>
        </w:rPr>
        <w:t>Table of contents</w:t>
      </w:r>
    </w:p>
    <w:p w14:paraId="7939A758" w14:textId="2ACE42BF" w:rsidR="002A623A" w:rsidRDefault="002A623A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011752">
        <w:rPr>
          <w:rFonts w:ascii="Times New Roman" w:hAnsi="Times New Roman" w:cs="Times New Roman"/>
          <w:sz w:val="20"/>
          <w:szCs w:val="20"/>
        </w:rPr>
        <w:t>Files in PDF format</w:t>
      </w:r>
    </w:p>
    <w:p w14:paraId="45E3619E" w14:textId="3F24C822" w:rsidR="00603F1E" w:rsidRDefault="00603F1E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011EA31C" w14:textId="0F642C16" w:rsidR="00603F1E" w:rsidRDefault="00603F1E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3D5CBF6" w14:textId="77777777" w:rsidR="00011752" w:rsidRDefault="00011752" w:rsidP="00603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08B092" w14:textId="6AE65264" w:rsidR="007F270A" w:rsidRDefault="007F270A" w:rsidP="007F270A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r-Latn-RS"/>
        </w:rPr>
      </w:pPr>
      <w:r>
        <w:rPr>
          <w:rFonts w:ascii="Times New Roman" w:hAnsi="Times New Roman" w:cs="Times New Roman"/>
          <w:sz w:val="28"/>
          <w:szCs w:val="28"/>
          <w:lang w:val="sr-Latn-RS"/>
        </w:rPr>
        <w:t>1</w:t>
      </w:r>
      <w:r w:rsidRPr="007D734E">
        <w:rPr>
          <w:rFonts w:ascii="Times New Roman" w:hAnsi="Times New Roman" w:cs="Times New Roman"/>
          <w:sz w:val="28"/>
          <w:szCs w:val="28"/>
          <w:lang w:val="sr-Latn-RS"/>
        </w:rPr>
        <w:t xml:space="preserve">. </w:t>
      </w:r>
      <w:r w:rsidR="00324F02" w:rsidRPr="00324F02">
        <w:rPr>
          <w:rFonts w:ascii="Times New Roman" w:hAnsi="Times New Roman" w:cs="Times New Roman"/>
          <w:sz w:val="28"/>
          <w:szCs w:val="28"/>
          <w:lang w:val="sk-SK"/>
        </w:rPr>
        <w:t xml:space="preserve">Rudolf </w:t>
      </w:r>
      <w:proofErr w:type="spellStart"/>
      <w:r w:rsidR="00324F02" w:rsidRPr="00324F02">
        <w:rPr>
          <w:rFonts w:ascii="Times New Roman" w:hAnsi="Times New Roman" w:cs="Times New Roman"/>
          <w:sz w:val="28"/>
          <w:szCs w:val="28"/>
          <w:lang w:val="sk-SK"/>
        </w:rPr>
        <w:t>Sárdi</w:t>
      </w:r>
      <w:proofErr w:type="spellEnd"/>
    </w:p>
    <w:p w14:paraId="0E357E8A" w14:textId="77777777" w:rsidR="00217792" w:rsidRDefault="00217792" w:rsidP="00217792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r w:rsidRPr="00217792">
        <w:rPr>
          <w:rFonts w:ascii="Times New Roman" w:hAnsi="Times New Roman"/>
          <w:b/>
          <w:bCs/>
          <w:sz w:val="28"/>
          <w:szCs w:val="28"/>
        </w:rPr>
        <w:t>Epistemological Purity and the Experience of Vision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217792">
        <w:rPr>
          <w:rFonts w:ascii="Times New Roman" w:hAnsi="Times New Roman"/>
          <w:b/>
          <w:bCs/>
          <w:sz w:val="28"/>
          <w:szCs w:val="28"/>
        </w:rPr>
        <w:t>in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217792">
        <w:rPr>
          <w:rFonts w:ascii="Times New Roman" w:hAnsi="Times New Roman"/>
          <w:b/>
          <w:bCs/>
          <w:sz w:val="28"/>
          <w:szCs w:val="28"/>
        </w:rPr>
        <w:t xml:space="preserve">Henry James’s </w:t>
      </w:r>
    </w:p>
    <w:p w14:paraId="201CC59C" w14:textId="2AB26A97" w:rsidR="007F270A" w:rsidRPr="00217792" w:rsidRDefault="00217792" w:rsidP="00217792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r w:rsidRPr="00217792">
        <w:rPr>
          <w:rFonts w:ascii="Times New Roman" w:hAnsi="Times New Roman"/>
          <w:b/>
          <w:bCs/>
          <w:i/>
          <w:iCs/>
          <w:sz w:val="28"/>
          <w:szCs w:val="28"/>
        </w:rPr>
        <w:t>What Maisie Knew</w:t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sz w:val="28"/>
          <w:szCs w:val="28"/>
        </w:rPr>
        <w:t>2</w:t>
      </w:r>
    </w:p>
    <w:p w14:paraId="14334FFE" w14:textId="33BF976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58200709" w14:textId="7777777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4064AEFF" w14:textId="78486279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D734E">
        <w:rPr>
          <w:rFonts w:ascii="Times New Roman" w:hAnsi="Times New Roman" w:cs="Times New Roman"/>
          <w:sz w:val="28"/>
          <w:szCs w:val="28"/>
        </w:rPr>
        <w:t xml:space="preserve">2. </w:t>
      </w:r>
      <w:proofErr w:type="spellStart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>Omolade</w:t>
      </w:r>
      <w:proofErr w:type="spellEnd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>Bamigboye</w:t>
      </w:r>
      <w:proofErr w:type="spellEnd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 xml:space="preserve">, Samuel Adebayo </w:t>
      </w:r>
      <w:proofErr w:type="spellStart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>Omotunde</w:t>
      </w:r>
      <w:proofErr w:type="spellEnd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 xml:space="preserve">, Olumide </w:t>
      </w:r>
      <w:proofErr w:type="spellStart"/>
      <w:r w:rsidR="00217792" w:rsidRPr="00217792">
        <w:rPr>
          <w:rFonts w:ascii="Times New Roman" w:hAnsi="Times New Roman" w:cs="Times New Roman"/>
          <w:sz w:val="28"/>
          <w:szCs w:val="28"/>
          <w:lang w:val="en-US"/>
        </w:rPr>
        <w:t>Ogunrotimi</w:t>
      </w:r>
      <w:proofErr w:type="spellEnd"/>
    </w:p>
    <w:p w14:paraId="3F173A40" w14:textId="07175022" w:rsidR="007F270A" w:rsidRDefault="00217792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  <w:r w:rsidRPr="00217792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Stylistics of Functional Metaphor in Adichie’s </w:t>
      </w:r>
      <w:proofErr w:type="spellStart"/>
      <w:r w:rsidRPr="00217792">
        <w:rPr>
          <w:rFonts w:ascii="Times New Roman" w:hAnsi="Times New Roman" w:cs="Times New Roman"/>
          <w:b/>
          <w:i/>
          <w:iCs/>
          <w:sz w:val="28"/>
          <w:szCs w:val="28"/>
          <w:lang w:val="en-US"/>
        </w:rPr>
        <w:t>Americanah</w:t>
      </w:r>
      <w:proofErr w:type="spellEnd"/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  <w:lang w:val="en-US"/>
        </w:rPr>
        <w:t>18</w:t>
      </w:r>
    </w:p>
    <w:p w14:paraId="3AFDA72F" w14:textId="311F9246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233B4480" w14:textId="7777777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3DC06736" w14:textId="47308540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3</w:t>
      </w:r>
      <w:r w:rsidRPr="007D734E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bookmarkStart w:id="0" w:name="_Hlk529920229"/>
      <w:bookmarkEnd w:id="0"/>
      <w:r w:rsidR="00217792" w:rsidRPr="00217792">
        <w:rPr>
          <w:rFonts w:ascii="Times New Roman" w:hAnsi="Times New Roman" w:cs="Times New Roman"/>
          <w:sz w:val="28"/>
          <w:szCs w:val="28"/>
        </w:rPr>
        <w:t xml:space="preserve">Sylvester </w:t>
      </w:r>
      <w:proofErr w:type="spellStart"/>
      <w:r w:rsidR="00217792" w:rsidRPr="00217792">
        <w:rPr>
          <w:rFonts w:ascii="Times New Roman" w:hAnsi="Times New Roman" w:cs="Times New Roman"/>
          <w:sz w:val="28"/>
          <w:szCs w:val="28"/>
        </w:rPr>
        <w:t>Mutunda</w:t>
      </w:r>
      <w:proofErr w:type="spellEnd"/>
    </w:p>
    <w:p w14:paraId="621F9AD6" w14:textId="77777777" w:rsidR="00217792" w:rsidRDefault="00217792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</w:pPr>
      <w:r w:rsidRPr="00217792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 xml:space="preserve">Woman, but Not Human: Appraisal of Patriarchy, Women </w:t>
      </w:r>
    </w:p>
    <w:p w14:paraId="28CDAD50" w14:textId="77777777" w:rsidR="00217792" w:rsidRDefault="00217792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</w:pPr>
      <w:r w:rsidRPr="00217792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 xml:space="preserve">Commodification, and Failed Feminism in the African Contemporary Novel </w:t>
      </w:r>
    </w:p>
    <w:p w14:paraId="19446108" w14:textId="6E54B0D3" w:rsidR="007F270A" w:rsidRPr="00217792" w:rsidRDefault="00217792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</w:pPr>
      <w:r w:rsidRPr="00217792">
        <w:rPr>
          <w:rFonts w:ascii="Times New Roman" w:eastAsia="Calibri" w:hAnsi="Times New Roman" w:cs="Times New Roman"/>
          <w:b/>
          <w:bCs/>
          <w:i/>
          <w:iCs/>
          <w:sz w:val="28"/>
          <w:szCs w:val="32"/>
          <w:lang w:eastAsia="zh-CN"/>
        </w:rPr>
        <w:t xml:space="preserve">La </w:t>
      </w:r>
      <w:proofErr w:type="spellStart"/>
      <w:r w:rsidRPr="00217792">
        <w:rPr>
          <w:rFonts w:ascii="Times New Roman" w:eastAsia="Calibri" w:hAnsi="Times New Roman" w:cs="Times New Roman"/>
          <w:b/>
          <w:bCs/>
          <w:i/>
          <w:iCs/>
          <w:sz w:val="28"/>
          <w:szCs w:val="32"/>
          <w:lang w:eastAsia="zh-CN"/>
        </w:rPr>
        <w:t>Tâche</w:t>
      </w:r>
      <w:proofErr w:type="spellEnd"/>
      <w:r w:rsidRPr="00217792">
        <w:rPr>
          <w:rFonts w:ascii="Times New Roman" w:eastAsia="Calibri" w:hAnsi="Times New Roman" w:cs="Times New Roman"/>
          <w:b/>
          <w:bCs/>
          <w:i/>
          <w:iCs/>
          <w:sz w:val="28"/>
          <w:szCs w:val="32"/>
          <w:lang w:eastAsia="zh-CN"/>
        </w:rPr>
        <w:t xml:space="preserve"> de Sang</w:t>
      </w:r>
      <w:r w:rsidR="007F270A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 w:rsidR="007F270A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 w:rsidR="007F270A" w:rsidRPr="00B9680D">
        <w:rPr>
          <w:rFonts w:ascii="Times New Roman" w:eastAsia="Calibri" w:hAnsi="Times New Roman" w:cs="Times New Roman"/>
          <w:sz w:val="28"/>
          <w:szCs w:val="32"/>
          <w:lang w:eastAsia="zh-CN"/>
        </w:rPr>
        <w:t>3</w:t>
      </w:r>
      <w:r>
        <w:rPr>
          <w:rFonts w:ascii="Times New Roman" w:eastAsia="Calibri" w:hAnsi="Times New Roman" w:cs="Times New Roman"/>
          <w:sz w:val="28"/>
          <w:szCs w:val="32"/>
          <w:lang w:eastAsia="zh-CN"/>
        </w:rPr>
        <w:t>3</w:t>
      </w:r>
    </w:p>
    <w:p w14:paraId="2FD5C112" w14:textId="6EA22A84" w:rsidR="007F270A" w:rsidRDefault="007F270A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5E460DC0" w14:textId="77777777" w:rsidR="00EE3B95" w:rsidRDefault="00EE3B95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3D6B6A92" w14:textId="0A81A9BC" w:rsidR="007F270A" w:rsidRDefault="00EE3B95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4. Petra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Filipov</w:t>
      </w:r>
      <w:proofErr w:type="spellEnd"/>
      <w:r>
        <w:rPr>
          <w:rFonts w:ascii="Times New Roman" w:hAnsi="Times New Roman" w:cs="Times New Roman"/>
          <w:sz w:val="28"/>
          <w:szCs w:val="28"/>
          <w:lang w:val="sk-SK"/>
        </w:rPr>
        <w:t>á</w:t>
      </w:r>
    </w:p>
    <w:p w14:paraId="2B593E2E" w14:textId="48332F16" w:rsidR="00EE3B95" w:rsidRPr="00EE3B95" w:rsidRDefault="00EE3B95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>Gendered</w:t>
      </w:r>
      <w:proofErr w:type="spellEnd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>Discourse</w:t>
      </w:r>
      <w:proofErr w:type="spellEnd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and </w:t>
      </w:r>
      <w:proofErr w:type="spellStart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>Asexuality</w:t>
      </w:r>
      <w:proofErr w:type="spellEnd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in </w:t>
      </w:r>
      <w:proofErr w:type="spellStart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>Postmillennial</w:t>
      </w:r>
      <w:proofErr w:type="spellEnd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>Medi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Pr="00EE3B95">
        <w:rPr>
          <w:rFonts w:ascii="Times New Roman" w:hAnsi="Times New Roman" w:cs="Times New Roman"/>
          <w:sz w:val="28"/>
          <w:szCs w:val="28"/>
          <w:lang w:val="sk-SK"/>
        </w:rPr>
        <w:t>51</w:t>
      </w:r>
    </w:p>
    <w:p w14:paraId="47D7C983" w14:textId="19DA8EA4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09EDD6D" w14:textId="77777777" w:rsidR="00615504" w:rsidRDefault="00615504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72E2CE5" w14:textId="046A2D34" w:rsidR="00615504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driana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Jesenkov</w:t>
      </w:r>
      <w:proofErr w:type="spellEnd"/>
      <w:r>
        <w:rPr>
          <w:rFonts w:ascii="Times New Roman" w:hAnsi="Times New Roman" w:cs="Times New Roman"/>
          <w:sz w:val="28"/>
          <w:szCs w:val="28"/>
          <w:lang w:val="sk-SK"/>
        </w:rPr>
        <w:t>á</w:t>
      </w:r>
    </w:p>
    <w:p w14:paraId="317D0311" w14:textId="4C238E9B" w:rsidR="00615504" w:rsidRPr="00EE3B95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Gender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="004D247B">
        <w:rPr>
          <w:rFonts w:ascii="Times New Roman" w:hAnsi="Times New Roman" w:cs="Times New Roman"/>
          <w:b/>
          <w:bCs/>
          <w:sz w:val="28"/>
          <w:szCs w:val="28"/>
          <w:lang w:val="sk-SK"/>
        </w:rPr>
        <w:t>E</w:t>
      </w:r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quality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as a </w:t>
      </w:r>
      <w:proofErr w:type="spellStart"/>
      <w:r w:rsidR="004D247B">
        <w:rPr>
          <w:rFonts w:ascii="Times New Roman" w:hAnsi="Times New Roman" w:cs="Times New Roman"/>
          <w:b/>
          <w:bCs/>
          <w:sz w:val="28"/>
          <w:szCs w:val="28"/>
          <w:lang w:val="sk-SK"/>
        </w:rPr>
        <w:t>M</w:t>
      </w:r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atter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f </w:t>
      </w:r>
      <w:proofErr w:type="spellStart"/>
      <w:r w:rsidR="004D247B">
        <w:rPr>
          <w:rFonts w:ascii="Times New Roman" w:hAnsi="Times New Roman" w:cs="Times New Roman"/>
          <w:b/>
          <w:bCs/>
          <w:sz w:val="28"/>
          <w:szCs w:val="28"/>
          <w:lang w:val="sk-SK"/>
        </w:rPr>
        <w:t>C</w:t>
      </w:r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are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for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="004D247B">
        <w:rPr>
          <w:rFonts w:ascii="Times New Roman" w:hAnsi="Times New Roman" w:cs="Times New Roman"/>
          <w:b/>
          <w:bCs/>
          <w:sz w:val="28"/>
          <w:szCs w:val="28"/>
          <w:lang w:val="sk-SK"/>
        </w:rPr>
        <w:t>t</w:t>
      </w:r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he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“</w:t>
      </w:r>
      <w:proofErr w:type="spellStart"/>
      <w:r w:rsidR="004D247B">
        <w:rPr>
          <w:rFonts w:ascii="Times New Roman" w:hAnsi="Times New Roman" w:cs="Times New Roman"/>
          <w:b/>
          <w:bCs/>
          <w:sz w:val="28"/>
          <w:szCs w:val="28"/>
          <w:lang w:val="sk-SK"/>
        </w:rPr>
        <w:t>C</w:t>
      </w:r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aring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="004D247B">
        <w:rPr>
          <w:rFonts w:ascii="Times New Roman" w:hAnsi="Times New Roman" w:cs="Times New Roman"/>
          <w:b/>
          <w:bCs/>
          <w:sz w:val="28"/>
          <w:szCs w:val="28"/>
          <w:lang w:val="sk-SK"/>
        </w:rPr>
        <w:t>U</w:t>
      </w:r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niversity</w:t>
      </w:r>
      <w:proofErr w:type="spellEnd"/>
      <w:r w:rsidRP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>”</w:t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sz w:val="28"/>
          <w:szCs w:val="28"/>
          <w:lang w:val="sk-SK"/>
        </w:rPr>
        <w:t>60</w:t>
      </w:r>
    </w:p>
    <w:p w14:paraId="23EB6DA8" w14:textId="77777777" w:rsidR="00615504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960C8E8" w14:textId="77777777" w:rsidR="00EE3B95" w:rsidRDefault="00EE3B95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7C038BA" w14:textId="3D0ED3BF" w:rsidR="00603F1E" w:rsidRDefault="00C86021" w:rsidP="00603F1E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0F27">
        <w:rPr>
          <w:rFonts w:ascii="Times New Roman" w:hAnsi="Times New Roman" w:cs="Times New Roman"/>
          <w:b/>
          <w:sz w:val="28"/>
          <w:szCs w:val="28"/>
        </w:rPr>
        <w:t>Book Review</w:t>
      </w:r>
      <w:r w:rsidR="00603F1E">
        <w:rPr>
          <w:rFonts w:ascii="Times New Roman" w:hAnsi="Times New Roman" w:cs="Times New Roman"/>
          <w:b/>
          <w:sz w:val="28"/>
          <w:szCs w:val="28"/>
        </w:rPr>
        <w:t>s</w:t>
      </w:r>
      <w:r w:rsidRPr="00880F27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3DAA0369" w14:textId="77777777" w:rsidR="00603F1E" w:rsidRDefault="00603F1E" w:rsidP="00603F1E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BC84F5A" w14:textId="0F0FFDA4" w:rsidR="00603F1E" w:rsidRPr="00603F1E" w:rsidRDefault="00603F1E" w:rsidP="00603F1E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  <w:lang w:val="sk-SK"/>
        </w:rPr>
      </w:pPr>
      <w:r>
        <w:rPr>
          <w:rFonts w:ascii="Times New Roman" w:hAnsi="Times New Roman" w:cs="Times New Roman"/>
          <w:bCs/>
          <w:sz w:val="28"/>
          <w:szCs w:val="28"/>
        </w:rPr>
        <w:t>So</w:t>
      </w:r>
      <w:proofErr w:type="spellStart"/>
      <w:r>
        <w:rPr>
          <w:rFonts w:ascii="Times New Roman" w:hAnsi="Times New Roman" w:cs="Times New Roman"/>
          <w:bCs/>
          <w:sz w:val="28"/>
          <w:szCs w:val="28"/>
          <w:lang w:val="sk-SK"/>
        </w:rPr>
        <w:t>ňa</w:t>
      </w:r>
      <w:proofErr w:type="spellEnd"/>
      <w:r>
        <w:rPr>
          <w:rFonts w:ascii="Times New Roman" w:hAnsi="Times New Roman" w:cs="Times New Roman"/>
          <w:bCs/>
          <w:sz w:val="28"/>
          <w:szCs w:val="28"/>
          <w:lang w:val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8"/>
          <w:szCs w:val="28"/>
          <w:lang w:val="sk-SK"/>
        </w:rPr>
        <w:t>Šnircová</w:t>
      </w:r>
      <w:proofErr w:type="spellEnd"/>
    </w:p>
    <w:p w14:paraId="33139834" w14:textId="77777777" w:rsidR="00217792" w:rsidRDefault="00217792" w:rsidP="0019287C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17792">
        <w:rPr>
          <w:rFonts w:ascii="Times New Roman" w:hAnsi="Times New Roman" w:cs="Times New Roman"/>
          <w:b/>
          <w:sz w:val="28"/>
          <w:szCs w:val="28"/>
        </w:rPr>
        <w:t xml:space="preserve">Uncovering Caledonia: An Introduction to Scottish Studies </w:t>
      </w:r>
    </w:p>
    <w:p w14:paraId="77497BFB" w14:textId="273BDAC5" w:rsidR="00E266D2" w:rsidRPr="0019287C" w:rsidRDefault="0019287C" w:rsidP="0019287C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="00217792" w:rsidRPr="00217792">
        <w:rPr>
          <w:rFonts w:ascii="Times New Roman" w:hAnsi="Times New Roman" w:cs="Times New Roman"/>
          <w:b/>
          <w:bCs/>
          <w:sz w:val="28"/>
          <w:szCs w:val="28"/>
        </w:rPr>
        <w:t>Milena Kali</w:t>
      </w:r>
      <w:proofErr w:type="spellStart"/>
      <w:r w:rsidR="00217792" w:rsidRPr="00217792">
        <w:rPr>
          <w:rFonts w:ascii="Times New Roman" w:hAnsi="Times New Roman" w:cs="Times New Roman"/>
          <w:b/>
          <w:bCs/>
          <w:sz w:val="28"/>
          <w:szCs w:val="28"/>
          <w:lang w:val="sk-SK"/>
        </w:rPr>
        <w:t>čani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)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E266D2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 w:rsidR="00194ECF">
        <w:rPr>
          <w:rFonts w:ascii="Times New Roman" w:hAnsi="Times New Roman" w:cs="Times New Roman"/>
          <w:sz w:val="28"/>
          <w:szCs w:val="28"/>
        </w:rPr>
        <w:t>71</w:t>
      </w:r>
    </w:p>
    <w:sectPr w:rsidR="00E266D2" w:rsidRPr="0019287C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zAzNbYwMrEwNTdQ0lEKTi0uzszPAymwrAUAH8oIQywAAAA="/>
  </w:docVars>
  <w:rsids>
    <w:rsidRoot w:val="002A623A"/>
    <w:rsid w:val="00011752"/>
    <w:rsid w:val="00074EBF"/>
    <w:rsid w:val="0015041A"/>
    <w:rsid w:val="0017250C"/>
    <w:rsid w:val="0019287C"/>
    <w:rsid w:val="00194ECF"/>
    <w:rsid w:val="00217792"/>
    <w:rsid w:val="00261653"/>
    <w:rsid w:val="002A623A"/>
    <w:rsid w:val="00303D01"/>
    <w:rsid w:val="00324F02"/>
    <w:rsid w:val="0038024B"/>
    <w:rsid w:val="0039001E"/>
    <w:rsid w:val="00451131"/>
    <w:rsid w:val="004D247B"/>
    <w:rsid w:val="00603F1E"/>
    <w:rsid w:val="0061339E"/>
    <w:rsid w:val="00615504"/>
    <w:rsid w:val="00771144"/>
    <w:rsid w:val="007919A5"/>
    <w:rsid w:val="007A1E1B"/>
    <w:rsid w:val="007A2010"/>
    <w:rsid w:val="007D734E"/>
    <w:rsid w:val="007F270A"/>
    <w:rsid w:val="00880375"/>
    <w:rsid w:val="00893816"/>
    <w:rsid w:val="008C125D"/>
    <w:rsid w:val="00A11164"/>
    <w:rsid w:val="00A44A19"/>
    <w:rsid w:val="00AC349C"/>
    <w:rsid w:val="00B700A9"/>
    <w:rsid w:val="00B94098"/>
    <w:rsid w:val="00B9680D"/>
    <w:rsid w:val="00C137AF"/>
    <w:rsid w:val="00C72A86"/>
    <w:rsid w:val="00C86021"/>
    <w:rsid w:val="00C877B2"/>
    <w:rsid w:val="00CB0697"/>
    <w:rsid w:val="00DA6329"/>
    <w:rsid w:val="00DF1A48"/>
    <w:rsid w:val="00E266D2"/>
    <w:rsid w:val="00EE3B95"/>
    <w:rsid w:val="00EF36AD"/>
    <w:rsid w:val="00F03085"/>
    <w:rsid w:val="00F721CE"/>
    <w:rsid w:val="00FE13C6"/>
    <w:rsid w:val="00FE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AA113"/>
  <w15:docId w15:val="{156643E2-7A6A-4B24-9199-43D01F2C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2A623A"/>
    <w:rPr>
      <w:color w:val="0000FF" w:themeColor="hyperlink"/>
      <w:u w:val="single"/>
    </w:rPr>
  </w:style>
  <w:style w:type="paragraph" w:styleId="Nzov">
    <w:name w:val="Title"/>
    <w:basedOn w:val="Normlny"/>
    <w:next w:val="Normlny"/>
    <w:link w:val="NzovChar"/>
    <w:qFormat/>
    <w:rsid w:val="00AC349C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customStyle="1" w:styleId="NzovChar">
    <w:name w:val="Názov Char"/>
    <w:basedOn w:val="Predvolenpsmoodseku"/>
    <w:link w:val="Nzov"/>
    <w:rsid w:val="00AC349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5041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kase.sk/Volumes/SJLCS05/index.html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ívateľ</dc:creator>
  <cp:lastModifiedBy>Mgr. Petra Filipová PhD.</cp:lastModifiedBy>
  <cp:revision>24</cp:revision>
  <cp:lastPrinted>2021-11-23T17:33:00Z</cp:lastPrinted>
  <dcterms:created xsi:type="dcterms:W3CDTF">2019-12-07T04:24:00Z</dcterms:created>
  <dcterms:modified xsi:type="dcterms:W3CDTF">2021-11-23T17:33:00Z</dcterms:modified>
</cp:coreProperties>
</file>